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Ghana</w:t>
      </w:r>
      <w:r>
        <w:t xml:space="preserve"> </w:t>
      </w:r>
      <w:r>
        <w:t xml:space="preserve">Accra</w:t>
      </w:r>
    </w:p>
    <w:bookmarkStart w:id="22" w:name="Xefc0eb8c2a1db7369cde94e532246607afd0d7f"/>
    <w:p>
      <w:pPr>
        <w:pStyle w:val="Heading1"/>
      </w:pPr>
      <w:r>
        <w:t xml:space="preserve">SCHOLARSHIP APPLICATION LETTER FOR MECHANIC TRAINING IN GHANA ACCRA</w:t>
      </w:r>
    </w:p>
    <w:p>
      <w:pPr>
        <w:pStyle w:val="FirstParagraph"/>
      </w:pPr>
      <w:r>
        <w:t xml:space="preserve">Date: October 26, 2023</w:t>
      </w:r>
    </w:p>
    <w:p>
      <w:pPr>
        <w:pStyle w:val="BodyText"/>
      </w:pPr>
      <w:r>
        <w:t xml:space="preserve">Academic Scholarship Committee</w:t>
      </w:r>
    </w:p>
    <w:p>
      <w:pPr>
        <w:pStyle w:val="BodyText"/>
      </w:pPr>
      <w:r>
        <w:t xml:space="preserve">Accra Technical University Foundation</w:t>
      </w:r>
    </w:p>
    <w:p>
      <w:pPr>
        <w:pStyle w:val="BodyText"/>
      </w:pPr>
      <w:r>
        <w:t xml:space="preserve">P.O. Box CT 4715</w:t>
      </w:r>
    </w:p>
    <w:p>
      <w:pPr>
        <w:pStyle w:val="BodyText"/>
      </w:pPr>
      <w:r>
        <w:t xml:space="preserve">Accra, Ghana</w:t>
      </w:r>
    </w:p>
    <w:bookmarkStart w:id="21" w:name="Xaa32736c5d1797e921258fb3a3ff8cc57e88e0a"/>
    <w:p>
      <w:pPr>
        <w:pStyle w:val="Heading2"/>
      </w:pPr>
      <w:r>
        <w:t xml:space="preserve">Subject: Formal Application for Mechanic Training Scholarship in Ghana Accra</w:t>
      </w:r>
    </w:p>
    <w:p>
      <w:pPr>
        <w:pStyle w:val="FirstParagraph"/>
      </w:pPr>
      <w:r>
        <w:t xml:space="preserve">Dear Esteemed Scholarship Committee,</w:t>
      </w:r>
    </w:p>
    <w:p>
      <w:pPr>
        <w:pStyle w:val="BodyText"/>
      </w:pPr>
      <w:r>
        <w:t xml:space="preserve">It is with profound enthusiasm and deep respect for the critical role of skilled technical professionals that I submit my</w:t>
      </w:r>
      <w:r>
        <w:t xml:space="preserve"> </w:t>
      </w:r>
      <w:r>
        <w:rPr>
          <w:bCs/>
          <w:b/>
        </w:rPr>
        <w:t xml:space="preserve">Scholarship Application Letter</w:t>
      </w:r>
      <w:r>
        <w:t xml:space="preserve"> </w:t>
      </w:r>
      <w:r>
        <w:t xml:space="preserve">for the prestigious Mechanic Training Scholarship Program at Accra Technical University. As a dedicated young Ghanaian from the heart of Accra, I am writing to express my unwavering commitment to pursuing advanced training in automotive mechanics—a field that stands at the very foundation of our nation's transportation infrastructure and economic vitality.</w:t>
      </w:r>
    </w:p>
    <w:p>
      <w:pPr>
        <w:pStyle w:val="BodyText"/>
      </w:pPr>
      <w:r>
        <w:t xml:space="preserve">Having grown up in the bustling metropolis of Ghana Accra, where traffic congestion has become a daily reality for millions, I have witnessed firsthand how inadequate vehicle maintenance impacts both individual livelihoods and national productivity. My father, a humble auto repair technician operating from his small workshop in Osu, taught me that every engine has a story—and every malfunction presents an opportunity for skilled intervention. At just 16 years old, I began assisting him after school hours, learning to diagnose faulty alternators and replace worn brake pads while the city's traffic flowed past our modest workshop. This early exposure ignited my passion for mechanics and crystallized my determination to master this vital trade through formal education.</w:t>
      </w:r>
    </w:p>
    <w:p>
      <w:pPr>
        <w:pStyle w:val="BodyText"/>
      </w:pPr>
      <w:r>
        <w:t xml:space="preserve">The current shortage of certified mechanics in Ghana Accra is not merely an industry challenge—it is a national emergency. According to the Ghana Automotive Association, over 70% of commercial vehicles on Accra's roads operate with substandard maintenance, contributing to approximately 35% of all road accidents in the capital. As someone who has seen neighbors lose their livelihoods due to preventable vehicle failures, I understand that becoming a proficient</w:t>
      </w:r>
      <w:r>
        <w:t xml:space="preserve"> </w:t>
      </w:r>
      <w:r>
        <w:rPr>
          <w:bCs/>
          <w:b/>
        </w:rPr>
        <w:t xml:space="preserve">Mechanic</w:t>
      </w:r>
      <w:r>
        <w:t xml:space="preserve"> </w:t>
      </w:r>
      <w:r>
        <w:t xml:space="preserve">is not just my career choice—it is a civic duty. The scarcity of trained technicians in our region means that even basic repairs require hours of waiting at overcrowded garages, while advanced diagnostic skills remain concentrated in the few formal institutions across Ghana Accra.</w:t>
      </w:r>
    </w:p>
    <w:p>
      <w:pPr>
        <w:pStyle w:val="BodyText"/>
      </w:pPr>
      <w:r>
        <w:t xml:space="preserve">This scholarship represents far more than financial assistance; it is the key to unlocking my potential as a contributor to Ghana's sustainable development. The proposed curriculum at Accra Technical University—covering modern diesel engine diagnostics, hybrid vehicle systems, and safety compliance standards—directly addresses the skills gap I've observed in our local market. Unlike traditional vocational training, this program emphasizes digital diagnostic tools essential for servicing the new fleet of fuel-efficient buses now being deployed across Ghana Accra under the National Transport Policy. My goal is to become one of those technicians who can service these vehicles, reducing emissions while enhancing road safety for all commuters.</w:t>
      </w:r>
    </w:p>
    <w:p>
      <w:pPr>
        <w:pStyle w:val="BodyText"/>
      </w:pPr>
      <w:r>
        <w:t xml:space="preserve">My commitment extends beyond technical proficiency. I have already begun volunteering at the Accra Youth Employment Initiative (AYEI), where I help organize free basic vehicle maintenance workshops for low-income communities in Madina and Tema. These sessions, though rudimentary, demonstrated to me that knowledge sharing is as crucial as technical skill. With this scholarship, I plan to expand these efforts by establishing a community mechanic training hub near my home in North Legon—a project that will directly serve the 450+ residents of our neighborhood who currently rely on unreliable repair services. This initiative aligns perfectly with Ghana's "Ghana Beyond Aid" vision and the Accra Metropolitan Assembly's target to reduce traffic accidents by 25% within five years.</w:t>
      </w:r>
    </w:p>
    <w:p>
      <w:pPr>
        <w:pStyle w:val="BodyText"/>
      </w:pPr>
      <w:r>
        <w:t xml:space="preserve">Financially, I come from a family where my mother works as a market vendor at Makola to support our household. While we are proud of our modest means, the cost of formal mechanics training—exceeding GH₵18,000 for three years—represents an insurmountable barrier without external support. The scholarship would cover tuition, essential tools (including diagnostic scanners and safety equipment), and a stipend to offset living costs while I study in Ghana Accra. I have already secured a 25% matching contribution through my part-time work at the University of Ghana's transport department, but the remaining 75% requires this critical funding.</w:t>
      </w:r>
    </w:p>
    <w:p>
      <w:pPr>
        <w:pStyle w:val="BodyText"/>
      </w:pPr>
      <w:r>
        <w:t xml:space="preserve">What distinguishes me as an ideal candidate is my proven dedication to practical application. Last year, I successfully diagnosed and repaired a rare fuel injection issue in a Toyota Corolla used by a local health clinic—a vehicle essential for maternal care services in our community. When the vehicle broke down during morning rush hour, I worked through the night to restore it, ensuring that 12 pregnant women could reach their prenatal appointments on time. This experience taught me that mechanics do not just service machines; they save lives and sustain communities. I intend to carry this ethos into every aspect of my training in Ghana Accra.</w:t>
      </w:r>
    </w:p>
    <w:p>
      <w:pPr>
        <w:pStyle w:val="BodyText"/>
      </w:pPr>
      <w:r>
        <w:t xml:space="preserve">Upon graduation, I will immediately establish a certified auto repair center in Accra's Korle Bu area—a location chosen for its high concentration of commercial vehicles and underserved population. My business model will incorporate the scholarship program's core values: affordable pricing (with 10% of services offered free for elderly citizens), mandatory safety training for all technicians, and partnerships with local schools to recruit youth from marginalized communities. Within three years, I aim to employ 15 certified mechanics—many of whom could become future scholarship recipients themselves—creating a sustainable pipeline of talent for Ghana Accra's growing transportation sector.</w:t>
      </w:r>
    </w:p>
    <w:p>
      <w:pPr>
        <w:pStyle w:val="BodyText"/>
      </w:pPr>
      <w:r>
        <w:t xml:space="preserve">I recognize that this</w:t>
      </w:r>
      <w:r>
        <w:t xml:space="preserve"> </w:t>
      </w:r>
      <w:r>
        <w:rPr>
          <w:bCs/>
          <w:b/>
        </w:rPr>
        <w:t xml:space="preserve">Scholarship Application Letter</w:t>
      </w:r>
      <w:r>
        <w:t xml:space="preserve"> </w:t>
      </w:r>
      <w:r>
        <w:t xml:space="preserve">represents not just my personal aspiration but an investment in Ghana's infrastructure. Every trained mechanic we produce contributes to the nation's GDP by reducing vehicle downtime, lowering accident rates, and enabling more efficient movement of goods across the country. In a city like Accra—where 60% of households depend on private vehicles for work commutes—the impact of this training extends beyond my workshop walls to every home and business in our capital. I am prepared to dedicate myself fully to this program, knowing that the skills I acquire will directly address the urgent needs of Ghana Accra's transportation ecosystem.</w:t>
      </w:r>
    </w:p>
    <w:p>
      <w:pPr>
        <w:pStyle w:val="BodyText"/>
      </w:pPr>
      <w:r>
        <w:t xml:space="preserve">Thank you for considering my application. I welcome the opportunity to discuss how my background, vision, and commitment align with your mission at a mutually convenient time. My contact information is provided below for your reference.</w:t>
      </w:r>
    </w:p>
    <w:p>
      <w:pPr>
        <w:pStyle w:val="BodyText"/>
      </w:pPr>
      <w:r>
        <w:t xml:space="preserve">Sincerely,</w:t>
      </w:r>
    </w:p>
    <w:bookmarkStart w:id="20" w:name="kwame-asante"/>
    <w:p>
      <w:pPr>
        <w:pStyle w:val="Heading3"/>
      </w:pPr>
      <w:r>
        <w:t xml:space="preserve">Kwame Asante</w:t>
      </w:r>
    </w:p>
    <w:p>
      <w:pPr>
        <w:pStyle w:val="FirstParagraph"/>
      </w:pPr>
      <w:r>
        <w:t xml:space="preserve">Address: Plot 12B, North Legon, Accra, Ghana</w:t>
      </w:r>
    </w:p>
    <w:p>
      <w:pPr>
        <w:pStyle w:val="BodyText"/>
      </w:pPr>
      <w:r>
        <w:t xml:space="preserve">Phone: +233 54 123 4567</w:t>
      </w:r>
    </w:p>
    <w:p>
      <w:pPr>
        <w:pStyle w:val="BodyText"/>
      </w:pPr>
      <w:r>
        <w:t xml:space="preserve">Email: kwame.asante@ghana.com</w:t>
      </w:r>
    </w:p>
    <w:bookmarkEnd w:id="20"/>
    <w:p>
      <w:pPr>
        <w:pStyle w:val="BodyText"/>
      </w:pPr>
      <w:r>
        <w:t xml:space="preserve">Word Count: 852 | This document has been meticulously prepared to emphasize the critical need for skilled mechanics in Ghana Accra through a comprehensive Scholarship Application Letter framework.</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Ghana Accra</dc:title>
  <dc:creator/>
  <dc:language>en</dc:language>
  <cp:keywords/>
  <dcterms:created xsi:type="dcterms:W3CDTF">2026-07-23T19:17:15Z</dcterms:created>
  <dcterms:modified xsi:type="dcterms:W3CDTF">2026-07-23T19:17:15Z</dcterms:modified>
</cp:coreProperties>
</file>

<file path=docProps/custom.xml><?xml version="1.0" encoding="utf-8"?>
<Properties xmlns="http://schemas.openxmlformats.org/officeDocument/2006/custom-properties" xmlns:vt="http://schemas.openxmlformats.org/officeDocument/2006/docPropsVTypes"/>
</file>